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8e4c583ffc4c300d1490f2976d3ed8fe474be7"/>
    <w:p>
      <w:pPr>
        <w:pStyle w:val="Heading3"/>
      </w:pPr>
      <w:r>
        <w:t xml:space="preserve">Уголовная ответственность за преступления, с незаконным оборотом наркотиков</w:t>
      </w:r>
    </w:p>
    <w:p>
      <w:pPr>
        <w:pStyle w:val="FirstParagraph"/>
      </w:pPr>
      <w:r>
        <w:t xml:space="preserve">18.02.2025</w:t>
      </w:r>
    </w:p>
    <w:p>
      <w:pPr>
        <w:pStyle w:val="BodyText"/>
      </w:pPr>
      <w:r>
        <w:drawing>
          <wp:inline>
            <wp:extent cx="5334000" cy="38083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2025-02-18_08-54-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7920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gireevo.mos.ru/www/2025-02-18_08-55-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gireevo.mos.ru/KDN/information-materials-kdn/detail/12813129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KDN/information-materials-kdn/detail/128131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KDN/information-materials-kdn/detail/128131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6:17:19Z</dcterms:created>
  <dcterms:modified xsi:type="dcterms:W3CDTF">2025-03-07T06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